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EB4897" w14:textId="385B8B9D" w:rsidR="007A4831" w:rsidRPr="00F468F4" w:rsidRDefault="006E2245">
      <w:pPr>
        <w:rPr>
          <w:sz w:val="24"/>
          <w:szCs w:val="24"/>
          <w:u w:val="single"/>
        </w:rPr>
      </w:pPr>
      <w:r w:rsidRPr="00F468F4">
        <w:rPr>
          <w:sz w:val="24"/>
          <w:szCs w:val="24"/>
          <w:u w:val="single"/>
        </w:rPr>
        <w:t>Wave flume test on 3/</w:t>
      </w:r>
      <w:r w:rsidR="00A31E6E">
        <w:rPr>
          <w:sz w:val="24"/>
          <w:szCs w:val="24"/>
          <w:u w:val="single"/>
        </w:rPr>
        <w:t>20/2023</w:t>
      </w:r>
    </w:p>
    <w:p w14:paraId="564C624A" w14:textId="77777777" w:rsidR="006122A1" w:rsidRPr="00F468F4" w:rsidRDefault="006122A1">
      <w:pPr>
        <w:rPr>
          <w:sz w:val="24"/>
          <w:szCs w:val="24"/>
          <w:u w:val="single"/>
        </w:rPr>
      </w:pPr>
    </w:p>
    <w:p w14:paraId="45F7C1A5" w14:textId="77777777" w:rsidR="00E27ADA" w:rsidRPr="00F468F4" w:rsidRDefault="001453E9">
      <w:pPr>
        <w:rPr>
          <w:b/>
          <w:bCs/>
          <w:sz w:val="24"/>
          <w:szCs w:val="24"/>
        </w:rPr>
      </w:pPr>
      <w:r w:rsidRPr="00F468F4">
        <w:rPr>
          <w:b/>
          <w:bCs/>
          <w:sz w:val="24"/>
          <w:szCs w:val="24"/>
        </w:rPr>
        <w:t>Flume</w:t>
      </w:r>
      <w:r w:rsidR="006E2245" w:rsidRPr="00F468F4">
        <w:rPr>
          <w:b/>
          <w:bCs/>
          <w:sz w:val="24"/>
          <w:szCs w:val="24"/>
        </w:rPr>
        <w:t xml:space="preserve"> dimensions</w:t>
      </w:r>
    </w:p>
    <w:p w14:paraId="7B710216" w14:textId="4676C7D5" w:rsidR="006E2245" w:rsidRPr="00F468F4" w:rsidRDefault="006E2245">
      <w:pPr>
        <w:rPr>
          <w:sz w:val="24"/>
          <w:szCs w:val="24"/>
        </w:rPr>
      </w:pPr>
      <w:r w:rsidRPr="00F468F4">
        <w:rPr>
          <w:sz w:val="24"/>
          <w:szCs w:val="24"/>
        </w:rPr>
        <w:t>L = 4</w:t>
      </w:r>
      <w:r w:rsidR="008025EF">
        <w:rPr>
          <w:sz w:val="24"/>
          <w:szCs w:val="24"/>
        </w:rPr>
        <w:t>32</w:t>
      </w:r>
      <w:r w:rsidRPr="00F468F4">
        <w:rPr>
          <w:sz w:val="24"/>
          <w:szCs w:val="24"/>
        </w:rPr>
        <w:t>cm, W = 30 cm, H = 45cm</w:t>
      </w:r>
    </w:p>
    <w:p w14:paraId="2C41D9BD" w14:textId="77777777" w:rsidR="006122A1" w:rsidRPr="00F468F4" w:rsidRDefault="006122A1">
      <w:pPr>
        <w:rPr>
          <w:sz w:val="24"/>
          <w:szCs w:val="24"/>
        </w:rPr>
      </w:pPr>
    </w:p>
    <w:p w14:paraId="605B15B9" w14:textId="44D9C10B" w:rsidR="006B5CDB" w:rsidRDefault="006B5CDB">
      <w:pPr>
        <w:rPr>
          <w:b/>
          <w:bCs/>
          <w:sz w:val="24"/>
          <w:szCs w:val="24"/>
        </w:rPr>
      </w:pPr>
      <w:r w:rsidRPr="00F468F4">
        <w:rPr>
          <w:b/>
          <w:bCs/>
          <w:sz w:val="24"/>
          <w:szCs w:val="24"/>
        </w:rPr>
        <w:t>PVC pipe array</w:t>
      </w:r>
      <w:r w:rsidR="00A31E6E">
        <w:rPr>
          <w:rFonts w:hint="eastAsia"/>
          <w:b/>
          <w:bCs/>
          <w:sz w:val="24"/>
          <w:szCs w:val="24"/>
        </w:rPr>
        <w:t xml:space="preserve"> </w:t>
      </w:r>
      <w:r w:rsidR="00A31E6E">
        <w:rPr>
          <w:b/>
          <w:bCs/>
          <w:sz w:val="24"/>
          <w:szCs w:val="24"/>
        </w:rPr>
        <w:t>– high density</w:t>
      </w:r>
    </w:p>
    <w:p w14:paraId="2095773B" w14:textId="649B7376" w:rsidR="00A31E6E" w:rsidRDefault="00A31E6E">
      <w:pPr>
        <w:rPr>
          <w:b/>
          <w:bCs/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inline distT="0" distB="0" distL="0" distR="0" wp14:anchorId="191F73B8" wp14:editId="44DAC268">
            <wp:extent cx="4572000" cy="160579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16057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CB9D3D" w14:textId="3E97E933" w:rsidR="00A31E6E" w:rsidRDefault="00A31E6E" w:rsidP="00A31E6E">
      <w:pPr>
        <w:rPr>
          <w:b/>
          <w:bCs/>
          <w:sz w:val="24"/>
          <w:szCs w:val="24"/>
        </w:rPr>
      </w:pPr>
      <w:r w:rsidRPr="00F468F4">
        <w:rPr>
          <w:b/>
          <w:bCs/>
          <w:sz w:val="24"/>
          <w:szCs w:val="24"/>
        </w:rPr>
        <w:t>PVC pipe array</w:t>
      </w:r>
      <w:r>
        <w:rPr>
          <w:rFonts w:hint="eastAsia"/>
          <w:b/>
          <w:bCs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>– low density</w:t>
      </w:r>
    </w:p>
    <w:p w14:paraId="43C538C7" w14:textId="678ED0E3" w:rsidR="006122A1" w:rsidRPr="00F468F4" w:rsidRDefault="00C30CD3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73AE39F2" wp14:editId="58C303F8">
            <wp:extent cx="4572000" cy="1598465"/>
            <wp:effectExtent l="0" t="0" r="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159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0B96D6" w14:textId="07D0ECF6" w:rsidR="00E27ADA" w:rsidRPr="00F468F4" w:rsidRDefault="00E27ADA">
      <w:pPr>
        <w:rPr>
          <w:b/>
          <w:bCs/>
          <w:sz w:val="24"/>
          <w:szCs w:val="24"/>
        </w:rPr>
      </w:pPr>
      <w:r w:rsidRPr="00F468F4">
        <w:rPr>
          <w:b/>
          <w:bCs/>
          <w:sz w:val="24"/>
          <w:szCs w:val="24"/>
        </w:rPr>
        <w:t>Wave gauge location</w:t>
      </w:r>
    </w:p>
    <w:p w14:paraId="3B5CB5FE" w14:textId="088E4182" w:rsidR="008025EF" w:rsidRDefault="00C07181">
      <w:pPr>
        <w:rPr>
          <w:sz w:val="24"/>
          <w:szCs w:val="24"/>
        </w:rPr>
      </w:pPr>
      <w:r>
        <w:rPr>
          <w:sz w:val="24"/>
          <w:szCs w:val="24"/>
        </w:rPr>
        <w:t>For t</w:t>
      </w:r>
      <w:r w:rsidR="006122A1" w:rsidRPr="00F468F4">
        <w:rPr>
          <w:sz w:val="24"/>
          <w:szCs w:val="24"/>
        </w:rPr>
        <w:t xml:space="preserve">he first wave gauge at x = </w:t>
      </w:r>
      <w:r w:rsidR="004C4594">
        <w:rPr>
          <w:sz w:val="24"/>
          <w:szCs w:val="24"/>
        </w:rPr>
        <w:t>0</w:t>
      </w:r>
      <w:r w:rsidR="006122A1" w:rsidRPr="00F468F4">
        <w:rPr>
          <w:sz w:val="24"/>
          <w:szCs w:val="24"/>
        </w:rPr>
        <w:t>cm</w:t>
      </w:r>
      <w:r>
        <w:rPr>
          <w:sz w:val="24"/>
          <w:szCs w:val="24"/>
        </w:rPr>
        <w:t>,</w:t>
      </w:r>
      <w:r w:rsidR="006122A1" w:rsidRPr="00F468F4">
        <w:rPr>
          <w:sz w:val="24"/>
          <w:szCs w:val="24"/>
        </w:rPr>
        <w:t xml:space="preserve"> the second wave gauge </w:t>
      </w:r>
      <w:r w:rsidR="00043A5E">
        <w:rPr>
          <w:sz w:val="24"/>
          <w:szCs w:val="24"/>
        </w:rPr>
        <w:t xml:space="preserve">is </w:t>
      </w:r>
      <w:r w:rsidR="006122A1" w:rsidRPr="00F468F4">
        <w:rPr>
          <w:sz w:val="24"/>
          <w:szCs w:val="24"/>
        </w:rPr>
        <w:t xml:space="preserve">at x = </w:t>
      </w:r>
      <w:r w:rsidR="00384DEF">
        <w:rPr>
          <w:sz w:val="24"/>
          <w:szCs w:val="24"/>
        </w:rPr>
        <w:t>1</w:t>
      </w:r>
      <w:r w:rsidR="007A2FAC">
        <w:rPr>
          <w:sz w:val="24"/>
          <w:szCs w:val="24"/>
        </w:rPr>
        <w:t>65</w:t>
      </w:r>
      <w:r w:rsidR="0023431B" w:rsidRPr="00F468F4">
        <w:rPr>
          <w:sz w:val="24"/>
          <w:szCs w:val="24"/>
        </w:rPr>
        <w:t>cm</w:t>
      </w:r>
      <w:r>
        <w:rPr>
          <w:sz w:val="24"/>
          <w:szCs w:val="24"/>
        </w:rPr>
        <w:t xml:space="preserve"> </w:t>
      </w:r>
      <w:r w:rsidR="006122A1" w:rsidRPr="00F468F4">
        <w:rPr>
          <w:sz w:val="24"/>
          <w:szCs w:val="24"/>
        </w:rPr>
        <w:t xml:space="preserve">and the third wave gauge </w:t>
      </w:r>
      <w:r w:rsidR="00043A5E">
        <w:rPr>
          <w:sz w:val="24"/>
          <w:szCs w:val="24"/>
        </w:rPr>
        <w:t xml:space="preserve">is </w:t>
      </w:r>
      <w:r w:rsidR="006122A1" w:rsidRPr="00F468F4">
        <w:rPr>
          <w:sz w:val="24"/>
          <w:szCs w:val="24"/>
        </w:rPr>
        <w:t xml:space="preserve">at x = </w:t>
      </w:r>
      <w:r w:rsidR="00384DEF">
        <w:rPr>
          <w:sz w:val="24"/>
          <w:szCs w:val="24"/>
        </w:rPr>
        <w:t>26</w:t>
      </w:r>
      <w:r w:rsidR="007A2FAC">
        <w:rPr>
          <w:sz w:val="24"/>
          <w:szCs w:val="24"/>
        </w:rPr>
        <w:t>4</w:t>
      </w:r>
      <w:r w:rsidR="006122A1" w:rsidRPr="00F468F4">
        <w:rPr>
          <w:sz w:val="24"/>
          <w:szCs w:val="24"/>
        </w:rPr>
        <w:t>cm.</w:t>
      </w:r>
      <w:r w:rsidR="004C4594">
        <w:rPr>
          <w:sz w:val="24"/>
          <w:szCs w:val="24"/>
        </w:rPr>
        <w:t xml:space="preserve"> </w:t>
      </w:r>
      <w:r w:rsidR="008025EF">
        <w:rPr>
          <w:sz w:val="24"/>
          <w:szCs w:val="24"/>
        </w:rPr>
        <w:t>Note</w:t>
      </w:r>
      <w:r w:rsidR="00A210F1">
        <w:rPr>
          <w:sz w:val="24"/>
          <w:szCs w:val="24"/>
        </w:rPr>
        <w:t xml:space="preserve"> that in</w:t>
      </w:r>
      <w:r w:rsidR="008025EF">
        <w:rPr>
          <w:sz w:val="24"/>
          <w:szCs w:val="24"/>
        </w:rPr>
        <w:t xml:space="preserve"> the video</w:t>
      </w:r>
      <w:r w:rsidR="00A210F1">
        <w:rPr>
          <w:sz w:val="24"/>
          <w:szCs w:val="24"/>
        </w:rPr>
        <w:t>s</w:t>
      </w:r>
      <w:r w:rsidR="008025EF">
        <w:rPr>
          <w:sz w:val="24"/>
          <w:szCs w:val="24"/>
        </w:rPr>
        <w:t>, the</w:t>
      </w:r>
      <w:r w:rsidR="00A210F1">
        <w:rPr>
          <w:sz w:val="24"/>
          <w:szCs w:val="24"/>
        </w:rPr>
        <w:t xml:space="preserve"> wave gauges</w:t>
      </w:r>
      <w:r w:rsidR="008025EF">
        <w:rPr>
          <w:sz w:val="24"/>
          <w:szCs w:val="24"/>
        </w:rPr>
        <w:t xml:space="preserve"> are locate</w:t>
      </w:r>
      <w:r w:rsidR="00276B49">
        <w:rPr>
          <w:sz w:val="24"/>
          <w:szCs w:val="24"/>
        </w:rPr>
        <w:t>d</w:t>
      </w:r>
      <w:r w:rsidR="008025EF">
        <w:rPr>
          <w:sz w:val="24"/>
          <w:szCs w:val="24"/>
        </w:rPr>
        <w:t xml:space="preserve"> at 170”, </w:t>
      </w:r>
      <w:r w:rsidR="007A2FAC">
        <w:rPr>
          <w:sz w:val="24"/>
          <w:szCs w:val="24"/>
        </w:rPr>
        <w:t>105</w:t>
      </w:r>
      <w:r w:rsidR="008025EF">
        <w:rPr>
          <w:sz w:val="24"/>
          <w:szCs w:val="24"/>
        </w:rPr>
        <w:t>”, and 6</w:t>
      </w:r>
      <w:r w:rsidR="007A2FAC">
        <w:rPr>
          <w:sz w:val="24"/>
          <w:szCs w:val="24"/>
        </w:rPr>
        <w:t>6</w:t>
      </w:r>
      <w:r w:rsidR="008025EF">
        <w:rPr>
          <w:sz w:val="24"/>
          <w:szCs w:val="24"/>
        </w:rPr>
        <w:t xml:space="preserve">”, respectively. </w:t>
      </w:r>
      <w:r w:rsidR="00276B49">
        <w:rPr>
          <w:sz w:val="24"/>
          <w:szCs w:val="24"/>
        </w:rPr>
        <w:t xml:space="preserve">These numbers are the </w:t>
      </w:r>
      <w:r w:rsidR="00A210F1">
        <w:rPr>
          <w:sz w:val="24"/>
          <w:szCs w:val="24"/>
        </w:rPr>
        <w:t>readings on the ruler but not the x coordinates.</w:t>
      </w:r>
    </w:p>
    <w:p w14:paraId="20A64C74" w14:textId="77777777" w:rsidR="008025EF" w:rsidRPr="00F468F4" w:rsidRDefault="008025EF">
      <w:pPr>
        <w:rPr>
          <w:sz w:val="24"/>
          <w:szCs w:val="24"/>
        </w:rPr>
      </w:pPr>
    </w:p>
    <w:p w14:paraId="016F5FA8" w14:textId="6592DA14" w:rsidR="000756CF" w:rsidRPr="00F468F4" w:rsidRDefault="000756CF">
      <w:pPr>
        <w:rPr>
          <w:b/>
          <w:bCs/>
          <w:sz w:val="24"/>
          <w:szCs w:val="24"/>
        </w:rPr>
      </w:pPr>
      <w:r w:rsidRPr="00F468F4">
        <w:rPr>
          <w:b/>
          <w:bCs/>
          <w:sz w:val="24"/>
          <w:szCs w:val="24"/>
        </w:rPr>
        <w:t>Case condi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8"/>
        <w:gridCol w:w="1558"/>
        <w:gridCol w:w="1558"/>
        <w:gridCol w:w="1558"/>
        <w:gridCol w:w="1559"/>
        <w:gridCol w:w="1559"/>
      </w:tblGrid>
      <w:tr w:rsidR="000756CF" w:rsidRPr="00F468F4" w14:paraId="44FAF798" w14:textId="77777777" w:rsidTr="000756CF">
        <w:tc>
          <w:tcPr>
            <w:tcW w:w="1558" w:type="dxa"/>
          </w:tcPr>
          <w:p w14:paraId="546DBF62" w14:textId="649ABA60" w:rsidR="000756CF" w:rsidRPr="00F468F4" w:rsidRDefault="000756CF">
            <w:pPr>
              <w:rPr>
                <w:sz w:val="24"/>
                <w:szCs w:val="24"/>
              </w:rPr>
            </w:pPr>
            <w:r w:rsidRPr="00F468F4">
              <w:rPr>
                <w:sz w:val="24"/>
                <w:szCs w:val="24"/>
              </w:rPr>
              <w:t>case</w:t>
            </w:r>
          </w:p>
        </w:tc>
        <w:tc>
          <w:tcPr>
            <w:tcW w:w="1558" w:type="dxa"/>
          </w:tcPr>
          <w:p w14:paraId="1153FF7A" w14:textId="633F5F50" w:rsidR="000756CF" w:rsidRPr="00F468F4" w:rsidRDefault="000756CF">
            <w:pPr>
              <w:rPr>
                <w:sz w:val="24"/>
                <w:szCs w:val="24"/>
              </w:rPr>
            </w:pPr>
            <w:r w:rsidRPr="00F468F4">
              <w:rPr>
                <w:sz w:val="24"/>
                <w:szCs w:val="24"/>
              </w:rPr>
              <w:t>Pipe array</w:t>
            </w:r>
          </w:p>
        </w:tc>
        <w:tc>
          <w:tcPr>
            <w:tcW w:w="1558" w:type="dxa"/>
          </w:tcPr>
          <w:p w14:paraId="5E7C9BDF" w14:textId="2A45E282" w:rsidR="000756CF" w:rsidRPr="00F468F4" w:rsidRDefault="000756CF">
            <w:pPr>
              <w:rPr>
                <w:sz w:val="24"/>
                <w:szCs w:val="24"/>
              </w:rPr>
            </w:pPr>
            <w:proofErr w:type="spellStart"/>
            <w:r w:rsidRPr="00F468F4">
              <w:rPr>
                <w:sz w:val="24"/>
                <w:szCs w:val="24"/>
              </w:rPr>
              <w:t>Xp</w:t>
            </w:r>
            <w:proofErr w:type="spellEnd"/>
            <w:r w:rsidR="00E75F7E">
              <w:rPr>
                <w:sz w:val="24"/>
                <w:szCs w:val="24"/>
              </w:rPr>
              <w:t xml:space="preserve"> (cm)</w:t>
            </w:r>
          </w:p>
        </w:tc>
        <w:tc>
          <w:tcPr>
            <w:tcW w:w="1558" w:type="dxa"/>
          </w:tcPr>
          <w:p w14:paraId="6D74AED3" w14:textId="12FB5581" w:rsidR="000756CF" w:rsidRPr="00F468F4" w:rsidRDefault="000756CF">
            <w:pPr>
              <w:rPr>
                <w:sz w:val="24"/>
                <w:szCs w:val="24"/>
              </w:rPr>
            </w:pPr>
            <w:r w:rsidRPr="00F468F4">
              <w:rPr>
                <w:sz w:val="24"/>
                <w:szCs w:val="24"/>
              </w:rPr>
              <w:t>Depth</w:t>
            </w:r>
            <w:r w:rsidR="00A577DB">
              <w:rPr>
                <w:sz w:val="24"/>
                <w:szCs w:val="24"/>
              </w:rPr>
              <w:t xml:space="preserve"> (cm)</w:t>
            </w:r>
          </w:p>
        </w:tc>
        <w:tc>
          <w:tcPr>
            <w:tcW w:w="1559" w:type="dxa"/>
          </w:tcPr>
          <w:p w14:paraId="3063B550" w14:textId="1331EDD2" w:rsidR="000756CF" w:rsidRPr="00F468F4" w:rsidRDefault="000756CF">
            <w:pPr>
              <w:rPr>
                <w:sz w:val="24"/>
                <w:szCs w:val="24"/>
              </w:rPr>
            </w:pPr>
            <w:r w:rsidRPr="00F468F4">
              <w:rPr>
                <w:rFonts w:hint="eastAsia"/>
                <w:sz w:val="24"/>
                <w:szCs w:val="24"/>
              </w:rPr>
              <w:t>A</w:t>
            </w:r>
            <w:r w:rsidRPr="00F468F4">
              <w:rPr>
                <w:sz w:val="24"/>
                <w:szCs w:val="24"/>
              </w:rPr>
              <w:t>mplitude</w:t>
            </w:r>
          </w:p>
        </w:tc>
        <w:tc>
          <w:tcPr>
            <w:tcW w:w="1559" w:type="dxa"/>
          </w:tcPr>
          <w:p w14:paraId="7C2F7DD3" w14:textId="1F347541" w:rsidR="000756CF" w:rsidRPr="00F468F4" w:rsidRDefault="00680A52">
            <w:pPr>
              <w:rPr>
                <w:sz w:val="24"/>
                <w:szCs w:val="24"/>
              </w:rPr>
            </w:pPr>
            <w:r w:rsidRPr="00F468F4">
              <w:rPr>
                <w:sz w:val="24"/>
                <w:szCs w:val="24"/>
              </w:rPr>
              <w:t xml:space="preserve">Frequency </w:t>
            </w:r>
            <w:r w:rsidR="000756CF" w:rsidRPr="00F468F4">
              <w:rPr>
                <w:sz w:val="24"/>
                <w:szCs w:val="24"/>
              </w:rPr>
              <w:t xml:space="preserve"> </w:t>
            </w:r>
          </w:p>
        </w:tc>
      </w:tr>
      <w:tr w:rsidR="000756CF" w:rsidRPr="00F468F4" w14:paraId="60E2524E" w14:textId="77777777" w:rsidTr="000756CF">
        <w:tc>
          <w:tcPr>
            <w:tcW w:w="1558" w:type="dxa"/>
          </w:tcPr>
          <w:p w14:paraId="6AF96A71" w14:textId="68FD24FF" w:rsidR="000756CF" w:rsidRPr="00F468F4" w:rsidRDefault="0067454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_BL</w:t>
            </w:r>
          </w:p>
        </w:tc>
        <w:tc>
          <w:tcPr>
            <w:tcW w:w="1558" w:type="dxa"/>
          </w:tcPr>
          <w:p w14:paraId="7D756449" w14:textId="5B0083EF" w:rsidR="000756CF" w:rsidRPr="00F468F4" w:rsidRDefault="000756CF">
            <w:pPr>
              <w:rPr>
                <w:sz w:val="24"/>
                <w:szCs w:val="24"/>
              </w:rPr>
            </w:pPr>
            <w:r w:rsidRPr="00F468F4">
              <w:rPr>
                <w:sz w:val="24"/>
                <w:szCs w:val="24"/>
              </w:rPr>
              <w:t>Off</w:t>
            </w:r>
          </w:p>
        </w:tc>
        <w:tc>
          <w:tcPr>
            <w:tcW w:w="1558" w:type="dxa"/>
          </w:tcPr>
          <w:p w14:paraId="1B9552D0" w14:textId="6711026B" w:rsidR="000756CF" w:rsidRPr="00F468F4" w:rsidRDefault="000756CF">
            <w:pPr>
              <w:rPr>
                <w:sz w:val="24"/>
                <w:szCs w:val="24"/>
              </w:rPr>
            </w:pPr>
            <w:r w:rsidRPr="00F468F4">
              <w:rPr>
                <w:sz w:val="24"/>
                <w:szCs w:val="24"/>
              </w:rPr>
              <w:t>NA</w:t>
            </w:r>
          </w:p>
        </w:tc>
        <w:tc>
          <w:tcPr>
            <w:tcW w:w="1558" w:type="dxa"/>
          </w:tcPr>
          <w:p w14:paraId="4A96A6A4" w14:textId="74A54CA9" w:rsidR="000756CF" w:rsidRPr="00F468F4" w:rsidRDefault="00E471F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.2</w:t>
            </w:r>
          </w:p>
        </w:tc>
        <w:tc>
          <w:tcPr>
            <w:tcW w:w="1559" w:type="dxa"/>
          </w:tcPr>
          <w:p w14:paraId="1083BA72" w14:textId="3B7413DF" w:rsidR="000756CF" w:rsidRPr="00F468F4" w:rsidRDefault="00674545">
            <w:pPr>
              <w:rPr>
                <w:sz w:val="24"/>
                <w:szCs w:val="24"/>
              </w:rPr>
            </w:pPr>
            <w:r w:rsidRPr="00F468F4">
              <w:rPr>
                <w:sz w:val="24"/>
                <w:szCs w:val="24"/>
              </w:rPr>
              <w:t>Large</w:t>
            </w:r>
          </w:p>
        </w:tc>
        <w:tc>
          <w:tcPr>
            <w:tcW w:w="1559" w:type="dxa"/>
          </w:tcPr>
          <w:p w14:paraId="28946B3A" w14:textId="24597BFD" w:rsidR="000756CF" w:rsidRPr="00F468F4" w:rsidRDefault="00674545">
            <w:pPr>
              <w:rPr>
                <w:sz w:val="24"/>
                <w:szCs w:val="24"/>
              </w:rPr>
            </w:pPr>
            <w:r w:rsidRPr="00F468F4">
              <w:rPr>
                <w:sz w:val="24"/>
                <w:szCs w:val="24"/>
              </w:rPr>
              <w:t>Low</w:t>
            </w:r>
          </w:p>
        </w:tc>
      </w:tr>
      <w:tr w:rsidR="000756CF" w:rsidRPr="00F468F4" w14:paraId="17B44DF2" w14:textId="77777777" w:rsidTr="000756CF">
        <w:tc>
          <w:tcPr>
            <w:tcW w:w="1558" w:type="dxa"/>
          </w:tcPr>
          <w:p w14:paraId="657C6A0D" w14:textId="3A582E46" w:rsidR="000756CF" w:rsidRPr="00F468F4" w:rsidRDefault="0067454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_LD</w:t>
            </w:r>
          </w:p>
        </w:tc>
        <w:tc>
          <w:tcPr>
            <w:tcW w:w="1558" w:type="dxa"/>
          </w:tcPr>
          <w:p w14:paraId="70FD6E41" w14:textId="771AC249" w:rsidR="000756CF" w:rsidRPr="00F468F4" w:rsidRDefault="0067454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ow density</w:t>
            </w:r>
          </w:p>
        </w:tc>
        <w:tc>
          <w:tcPr>
            <w:tcW w:w="1558" w:type="dxa"/>
          </w:tcPr>
          <w:p w14:paraId="457BA548" w14:textId="4887F264" w:rsidR="000756CF" w:rsidRPr="00F468F4" w:rsidRDefault="007A2F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72.7</w:t>
            </w:r>
          </w:p>
        </w:tc>
        <w:tc>
          <w:tcPr>
            <w:tcW w:w="1558" w:type="dxa"/>
          </w:tcPr>
          <w:p w14:paraId="338083C3" w14:textId="6F5165FC" w:rsidR="004F55FD" w:rsidRPr="00F468F4" w:rsidRDefault="004F55F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.4</w:t>
            </w:r>
          </w:p>
        </w:tc>
        <w:tc>
          <w:tcPr>
            <w:tcW w:w="1559" w:type="dxa"/>
          </w:tcPr>
          <w:p w14:paraId="644BAA0D" w14:textId="63E836C4" w:rsidR="000756CF" w:rsidRPr="00F468F4" w:rsidRDefault="00674545">
            <w:pPr>
              <w:rPr>
                <w:sz w:val="24"/>
                <w:szCs w:val="24"/>
              </w:rPr>
            </w:pPr>
            <w:r w:rsidRPr="00F468F4">
              <w:rPr>
                <w:sz w:val="24"/>
                <w:szCs w:val="24"/>
              </w:rPr>
              <w:t>Large</w:t>
            </w:r>
          </w:p>
        </w:tc>
        <w:tc>
          <w:tcPr>
            <w:tcW w:w="1559" w:type="dxa"/>
          </w:tcPr>
          <w:p w14:paraId="45C7A93C" w14:textId="62443C73" w:rsidR="000756CF" w:rsidRPr="00F468F4" w:rsidRDefault="00674545">
            <w:pPr>
              <w:rPr>
                <w:sz w:val="24"/>
                <w:szCs w:val="24"/>
              </w:rPr>
            </w:pPr>
            <w:r w:rsidRPr="00F468F4">
              <w:rPr>
                <w:sz w:val="24"/>
                <w:szCs w:val="24"/>
              </w:rPr>
              <w:t>Low</w:t>
            </w:r>
          </w:p>
        </w:tc>
      </w:tr>
      <w:tr w:rsidR="000756CF" w:rsidRPr="00F468F4" w14:paraId="1560CD38" w14:textId="77777777" w:rsidTr="000756CF">
        <w:tc>
          <w:tcPr>
            <w:tcW w:w="1558" w:type="dxa"/>
          </w:tcPr>
          <w:p w14:paraId="7B1F0D02" w14:textId="544E23DA" w:rsidR="000756CF" w:rsidRPr="00F468F4" w:rsidRDefault="0067454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_HD</w:t>
            </w:r>
          </w:p>
        </w:tc>
        <w:tc>
          <w:tcPr>
            <w:tcW w:w="1558" w:type="dxa"/>
          </w:tcPr>
          <w:p w14:paraId="71430C98" w14:textId="19C6CAD6" w:rsidR="000756CF" w:rsidRPr="00F468F4" w:rsidRDefault="0067454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igh density</w:t>
            </w:r>
          </w:p>
        </w:tc>
        <w:tc>
          <w:tcPr>
            <w:tcW w:w="1558" w:type="dxa"/>
          </w:tcPr>
          <w:p w14:paraId="344721A0" w14:textId="3214346D" w:rsidR="000756CF" w:rsidRPr="00F468F4" w:rsidRDefault="007A2FA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72.7</w:t>
            </w:r>
          </w:p>
        </w:tc>
        <w:tc>
          <w:tcPr>
            <w:tcW w:w="1558" w:type="dxa"/>
          </w:tcPr>
          <w:p w14:paraId="27E1BB16" w14:textId="7BEF454B" w:rsidR="000756CF" w:rsidRPr="00F468F4" w:rsidRDefault="004F55F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.8</w:t>
            </w:r>
          </w:p>
        </w:tc>
        <w:tc>
          <w:tcPr>
            <w:tcW w:w="1559" w:type="dxa"/>
          </w:tcPr>
          <w:p w14:paraId="19D30B2B" w14:textId="6AF9FC6C" w:rsidR="000756CF" w:rsidRPr="00F468F4" w:rsidRDefault="00674545">
            <w:pPr>
              <w:rPr>
                <w:sz w:val="24"/>
                <w:szCs w:val="24"/>
              </w:rPr>
            </w:pPr>
            <w:r w:rsidRPr="00F468F4">
              <w:rPr>
                <w:sz w:val="24"/>
                <w:szCs w:val="24"/>
              </w:rPr>
              <w:t>Large</w:t>
            </w:r>
          </w:p>
        </w:tc>
        <w:tc>
          <w:tcPr>
            <w:tcW w:w="1559" w:type="dxa"/>
          </w:tcPr>
          <w:p w14:paraId="506031BC" w14:textId="28EB22FA" w:rsidR="000756CF" w:rsidRPr="00F468F4" w:rsidRDefault="00350D28">
            <w:pPr>
              <w:rPr>
                <w:sz w:val="24"/>
                <w:szCs w:val="24"/>
              </w:rPr>
            </w:pPr>
            <w:r w:rsidRPr="00F468F4">
              <w:rPr>
                <w:sz w:val="24"/>
                <w:szCs w:val="24"/>
              </w:rPr>
              <w:t>Low</w:t>
            </w:r>
          </w:p>
        </w:tc>
      </w:tr>
      <w:tr w:rsidR="00674545" w:rsidRPr="00F468F4" w14:paraId="7EB2EF59" w14:textId="77777777" w:rsidTr="000756CF">
        <w:tc>
          <w:tcPr>
            <w:tcW w:w="1558" w:type="dxa"/>
          </w:tcPr>
          <w:p w14:paraId="3DADA19B" w14:textId="66548BC0" w:rsidR="00674545" w:rsidRPr="00F468F4" w:rsidRDefault="00674545" w:rsidP="0067454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_BL</w:t>
            </w:r>
          </w:p>
        </w:tc>
        <w:tc>
          <w:tcPr>
            <w:tcW w:w="1558" w:type="dxa"/>
          </w:tcPr>
          <w:p w14:paraId="491D7CFE" w14:textId="58DFC7D7" w:rsidR="00674545" w:rsidRPr="00F468F4" w:rsidRDefault="00674545" w:rsidP="00674545">
            <w:pPr>
              <w:rPr>
                <w:sz w:val="24"/>
                <w:szCs w:val="24"/>
              </w:rPr>
            </w:pPr>
            <w:r w:rsidRPr="00F468F4">
              <w:rPr>
                <w:sz w:val="24"/>
                <w:szCs w:val="24"/>
              </w:rPr>
              <w:t>O</w:t>
            </w:r>
            <w:r>
              <w:rPr>
                <w:sz w:val="24"/>
                <w:szCs w:val="24"/>
              </w:rPr>
              <w:t>ff</w:t>
            </w:r>
          </w:p>
        </w:tc>
        <w:tc>
          <w:tcPr>
            <w:tcW w:w="1558" w:type="dxa"/>
          </w:tcPr>
          <w:p w14:paraId="0B50F345" w14:textId="39E29348" w:rsidR="00674545" w:rsidRPr="00F468F4" w:rsidRDefault="007A2FAC" w:rsidP="0067454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A</w:t>
            </w:r>
          </w:p>
        </w:tc>
        <w:tc>
          <w:tcPr>
            <w:tcW w:w="1558" w:type="dxa"/>
          </w:tcPr>
          <w:p w14:paraId="3B914D1F" w14:textId="7E95204A" w:rsidR="00674545" w:rsidRPr="00F468F4" w:rsidRDefault="009A15BA" w:rsidP="0067454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.0</w:t>
            </w:r>
          </w:p>
        </w:tc>
        <w:tc>
          <w:tcPr>
            <w:tcW w:w="1559" w:type="dxa"/>
          </w:tcPr>
          <w:p w14:paraId="50487ACC" w14:textId="4ECD1429" w:rsidR="00674545" w:rsidRPr="00F468F4" w:rsidRDefault="00674545" w:rsidP="00674545">
            <w:pPr>
              <w:rPr>
                <w:sz w:val="24"/>
                <w:szCs w:val="24"/>
              </w:rPr>
            </w:pPr>
            <w:r w:rsidRPr="00F468F4">
              <w:rPr>
                <w:sz w:val="24"/>
                <w:szCs w:val="24"/>
              </w:rPr>
              <w:t>Small</w:t>
            </w:r>
          </w:p>
        </w:tc>
        <w:tc>
          <w:tcPr>
            <w:tcW w:w="1559" w:type="dxa"/>
          </w:tcPr>
          <w:p w14:paraId="079BCA77" w14:textId="1D1DB2CB" w:rsidR="00674545" w:rsidRPr="00F468F4" w:rsidRDefault="00674545" w:rsidP="0067454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High </w:t>
            </w:r>
          </w:p>
        </w:tc>
      </w:tr>
      <w:tr w:rsidR="00674545" w:rsidRPr="00F468F4" w14:paraId="7A572A7C" w14:textId="77777777" w:rsidTr="000756CF">
        <w:tc>
          <w:tcPr>
            <w:tcW w:w="1558" w:type="dxa"/>
          </w:tcPr>
          <w:p w14:paraId="31952B69" w14:textId="1F5DC119" w:rsidR="00674545" w:rsidRPr="00F468F4" w:rsidRDefault="00674545" w:rsidP="0067454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2_LD</w:t>
            </w:r>
          </w:p>
        </w:tc>
        <w:tc>
          <w:tcPr>
            <w:tcW w:w="1558" w:type="dxa"/>
          </w:tcPr>
          <w:p w14:paraId="42AF1B35" w14:textId="3010D3E6" w:rsidR="00674545" w:rsidRPr="00F468F4" w:rsidRDefault="00674545" w:rsidP="0067454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ow density</w:t>
            </w:r>
          </w:p>
        </w:tc>
        <w:tc>
          <w:tcPr>
            <w:tcW w:w="1558" w:type="dxa"/>
          </w:tcPr>
          <w:p w14:paraId="52B3A5B5" w14:textId="1CA9D0D0" w:rsidR="00674545" w:rsidRPr="00F468F4" w:rsidRDefault="007A2FAC" w:rsidP="0067454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72.7</w:t>
            </w:r>
          </w:p>
        </w:tc>
        <w:tc>
          <w:tcPr>
            <w:tcW w:w="1558" w:type="dxa"/>
          </w:tcPr>
          <w:p w14:paraId="50E8E858" w14:textId="07B1D084" w:rsidR="00674545" w:rsidRPr="00F468F4" w:rsidRDefault="009A15BA" w:rsidP="0067454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.8</w:t>
            </w:r>
          </w:p>
        </w:tc>
        <w:tc>
          <w:tcPr>
            <w:tcW w:w="1559" w:type="dxa"/>
          </w:tcPr>
          <w:p w14:paraId="12265EC6" w14:textId="12E15ABD" w:rsidR="00674545" w:rsidRPr="00F468F4" w:rsidRDefault="00674545" w:rsidP="00674545">
            <w:pPr>
              <w:rPr>
                <w:sz w:val="24"/>
                <w:szCs w:val="24"/>
              </w:rPr>
            </w:pPr>
            <w:r w:rsidRPr="00F468F4">
              <w:rPr>
                <w:sz w:val="24"/>
                <w:szCs w:val="24"/>
              </w:rPr>
              <w:t>Small</w:t>
            </w:r>
          </w:p>
        </w:tc>
        <w:tc>
          <w:tcPr>
            <w:tcW w:w="1559" w:type="dxa"/>
          </w:tcPr>
          <w:p w14:paraId="650E8D7F" w14:textId="2F4FDBBE" w:rsidR="00674545" w:rsidRPr="00F468F4" w:rsidRDefault="00674545" w:rsidP="0067454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igh</w:t>
            </w:r>
          </w:p>
        </w:tc>
      </w:tr>
      <w:tr w:rsidR="00674545" w:rsidRPr="00F468F4" w14:paraId="4C1C7745" w14:textId="77777777" w:rsidTr="000756CF">
        <w:tc>
          <w:tcPr>
            <w:tcW w:w="1558" w:type="dxa"/>
          </w:tcPr>
          <w:p w14:paraId="7D05BFB8" w14:textId="384C50AF" w:rsidR="00674545" w:rsidRPr="00F468F4" w:rsidRDefault="00674545" w:rsidP="0067454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_HD</w:t>
            </w:r>
          </w:p>
        </w:tc>
        <w:tc>
          <w:tcPr>
            <w:tcW w:w="1558" w:type="dxa"/>
          </w:tcPr>
          <w:p w14:paraId="6098EC9A" w14:textId="7BCDFFEC" w:rsidR="00674545" w:rsidRPr="00F468F4" w:rsidRDefault="00674545" w:rsidP="0067454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igh density</w:t>
            </w:r>
          </w:p>
        </w:tc>
        <w:tc>
          <w:tcPr>
            <w:tcW w:w="1558" w:type="dxa"/>
          </w:tcPr>
          <w:p w14:paraId="65B9CC66" w14:textId="1A1D1809" w:rsidR="00674545" w:rsidRPr="00F468F4" w:rsidRDefault="007A2FAC" w:rsidP="0067454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72.7</w:t>
            </w:r>
          </w:p>
        </w:tc>
        <w:tc>
          <w:tcPr>
            <w:tcW w:w="1558" w:type="dxa"/>
          </w:tcPr>
          <w:p w14:paraId="23E359F2" w14:textId="17220DE6" w:rsidR="00674545" w:rsidRPr="00F468F4" w:rsidRDefault="009A15BA" w:rsidP="0067454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.6</w:t>
            </w:r>
          </w:p>
        </w:tc>
        <w:tc>
          <w:tcPr>
            <w:tcW w:w="1559" w:type="dxa"/>
          </w:tcPr>
          <w:p w14:paraId="63FE5A2D" w14:textId="69A35859" w:rsidR="00674545" w:rsidRPr="00F468F4" w:rsidRDefault="00674545" w:rsidP="00674545">
            <w:pPr>
              <w:rPr>
                <w:sz w:val="24"/>
                <w:szCs w:val="24"/>
              </w:rPr>
            </w:pPr>
            <w:r w:rsidRPr="00F468F4">
              <w:rPr>
                <w:sz w:val="24"/>
                <w:szCs w:val="24"/>
              </w:rPr>
              <w:t>Small</w:t>
            </w:r>
          </w:p>
        </w:tc>
        <w:tc>
          <w:tcPr>
            <w:tcW w:w="1559" w:type="dxa"/>
          </w:tcPr>
          <w:p w14:paraId="2FD65235" w14:textId="19A219C3" w:rsidR="00674545" w:rsidRPr="00F468F4" w:rsidRDefault="00674545" w:rsidP="0067454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igh</w:t>
            </w:r>
          </w:p>
        </w:tc>
      </w:tr>
    </w:tbl>
    <w:p w14:paraId="4DC51FEF" w14:textId="5D91FA20" w:rsidR="000756CF" w:rsidRPr="00F468F4" w:rsidRDefault="00E27ADA">
      <w:pPr>
        <w:rPr>
          <w:sz w:val="24"/>
          <w:szCs w:val="24"/>
        </w:rPr>
      </w:pPr>
      <w:r w:rsidRPr="00F468F4">
        <w:rPr>
          <w:sz w:val="24"/>
          <w:szCs w:val="24"/>
        </w:rPr>
        <w:t>Note:</w:t>
      </w:r>
    </w:p>
    <w:p w14:paraId="44357C56" w14:textId="1DEC7BE0" w:rsidR="00E27ADA" w:rsidRPr="00F468F4" w:rsidRDefault="00E27ADA">
      <w:pPr>
        <w:rPr>
          <w:sz w:val="24"/>
          <w:szCs w:val="24"/>
        </w:rPr>
      </w:pPr>
      <w:r w:rsidRPr="00F468F4">
        <w:rPr>
          <w:sz w:val="24"/>
          <w:szCs w:val="24"/>
        </w:rPr>
        <w:t>The amplitude of the wavemaker was not measured. The wave frequency can be obtained by frequency-domain analysis.</w:t>
      </w:r>
    </w:p>
    <w:p w14:paraId="34D1C636" w14:textId="77777777" w:rsidR="00BE4FA2" w:rsidRPr="00F468F4" w:rsidRDefault="00BE4FA2">
      <w:pPr>
        <w:rPr>
          <w:sz w:val="24"/>
          <w:szCs w:val="24"/>
        </w:rPr>
      </w:pPr>
    </w:p>
    <w:sectPr w:rsidR="00BE4FA2" w:rsidRPr="00F468F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3MjO0sDA1srA0NjZU0lEKTi0uzszPAykwrgUA//vJoywAAAA="/>
  </w:docVars>
  <w:rsids>
    <w:rsidRoot w:val="006E2245"/>
    <w:rsid w:val="00000DDB"/>
    <w:rsid w:val="00043A5E"/>
    <w:rsid w:val="000756CF"/>
    <w:rsid w:val="001453E9"/>
    <w:rsid w:val="00184855"/>
    <w:rsid w:val="0022077D"/>
    <w:rsid w:val="0023431B"/>
    <w:rsid w:val="00276B49"/>
    <w:rsid w:val="002C36F7"/>
    <w:rsid w:val="00350D28"/>
    <w:rsid w:val="00384DEF"/>
    <w:rsid w:val="00430C25"/>
    <w:rsid w:val="004A4721"/>
    <w:rsid w:val="004C4594"/>
    <w:rsid w:val="004F55FD"/>
    <w:rsid w:val="005559BC"/>
    <w:rsid w:val="006122A1"/>
    <w:rsid w:val="00674545"/>
    <w:rsid w:val="00680A52"/>
    <w:rsid w:val="006B5CDB"/>
    <w:rsid w:val="006E2245"/>
    <w:rsid w:val="007A2FAC"/>
    <w:rsid w:val="007A4831"/>
    <w:rsid w:val="007A6E65"/>
    <w:rsid w:val="008025EF"/>
    <w:rsid w:val="00913CE4"/>
    <w:rsid w:val="009A15BA"/>
    <w:rsid w:val="00A210F1"/>
    <w:rsid w:val="00A31E6E"/>
    <w:rsid w:val="00A577DB"/>
    <w:rsid w:val="00A6143C"/>
    <w:rsid w:val="00BD58BD"/>
    <w:rsid w:val="00BE4FA2"/>
    <w:rsid w:val="00C07181"/>
    <w:rsid w:val="00C30CD3"/>
    <w:rsid w:val="00D20308"/>
    <w:rsid w:val="00E27ADA"/>
    <w:rsid w:val="00E471FC"/>
    <w:rsid w:val="00E75F7E"/>
    <w:rsid w:val="00F44367"/>
    <w:rsid w:val="00F468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B7D5A3"/>
  <w15:chartTrackingRefBased/>
  <w15:docId w15:val="{FED1DA0A-1CE6-4266-8767-1F3B6C7525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84855"/>
    <w:rPr>
      <w:color w:val="808080"/>
    </w:rPr>
  </w:style>
  <w:style w:type="table" w:styleId="TableGrid">
    <w:name w:val="Table Grid"/>
    <w:basedOn w:val="TableNormal"/>
    <w:uiPriority w:val="39"/>
    <w:rsid w:val="000756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7</TotalTime>
  <Pages>2</Pages>
  <Words>126</Words>
  <Characters>72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n huai Tsao</dc:creator>
  <cp:keywords/>
  <dc:description/>
  <cp:lastModifiedBy>Wen huai Tsao</cp:lastModifiedBy>
  <cp:revision>36</cp:revision>
  <dcterms:created xsi:type="dcterms:W3CDTF">2023-03-19T16:47:00Z</dcterms:created>
  <dcterms:modified xsi:type="dcterms:W3CDTF">2023-03-21T01:37:00Z</dcterms:modified>
</cp:coreProperties>
</file>